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56929" w14:textId="77777777" w:rsidR="00F87984" w:rsidRDefault="00F87984" w:rsidP="00F87984">
      <w:pPr>
        <w:pStyle w:val="Heading1"/>
        <w:jc w:val="center"/>
      </w:pPr>
      <w:r>
        <w:t xml:space="preserve">Programming Fundamentals and Unit Testing </w:t>
      </w:r>
    </w:p>
    <w:p w14:paraId="40301652" w14:textId="77777777" w:rsidR="00F87984" w:rsidRPr="00EA057E" w:rsidRDefault="00F87984" w:rsidP="00F87984">
      <w:pPr>
        <w:pStyle w:val="Heading1"/>
        <w:jc w:val="center"/>
        <w:rPr>
          <w:lang w:val="bg-BG"/>
        </w:rPr>
      </w:pPr>
      <w:r>
        <w:t>Regular Exam – 5 November 2023</w:t>
      </w:r>
    </w:p>
    <w:p w14:paraId="6856697F" w14:textId="39D4B3CD" w:rsidR="00B57D56" w:rsidRPr="00F87984" w:rsidRDefault="00F87984" w:rsidP="00F87984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3" w:history="1">
        <w:r w:rsidRPr="005023C6">
          <w:rPr>
            <w:rStyle w:val="Hyperlink"/>
          </w:rPr>
          <w:t>https://judge.softuni.org/Contests/Compete/Index/4444#3</w:t>
        </w:r>
      </w:hyperlink>
    </w:p>
    <w:p w14:paraId="3018D57E" w14:textId="6FEB5648" w:rsidR="005C692F" w:rsidRDefault="00F87984" w:rsidP="00F87984">
      <w:pPr>
        <w:pStyle w:val="Heading1"/>
      </w:pPr>
      <w:r>
        <w:t>4.</w:t>
      </w:r>
      <w:r w:rsidR="0015215C">
        <w:t xml:space="preserve"> </w:t>
      </w:r>
      <w:r w:rsidR="005C692F">
        <w:t xml:space="preserve">Unit Test </w:t>
      </w:r>
      <w:r w:rsidR="0015215C">
        <w:t>Array</w:t>
      </w:r>
      <w:r w:rsidR="005C692F">
        <w:t>:</w:t>
      </w:r>
      <w:r w:rsidR="0015215C">
        <w:t xml:space="preserve"> Balanced Brackets</w:t>
      </w:r>
    </w:p>
    <w:p w14:paraId="1C521B9C" w14:textId="66F0B54E" w:rsidR="00521CB8" w:rsidRDefault="0015215C" w:rsidP="00521CB8">
      <w:r>
        <w:t xml:space="preserve">Test a given method which takes in </w:t>
      </w:r>
      <w:r w:rsidRPr="00521CB8">
        <w:rPr>
          <w:b/>
          <w:bCs/>
        </w:rPr>
        <w:t>multiple amounts of string</w:t>
      </w:r>
      <w:r>
        <w:t xml:space="preserve"> and finds if the </w:t>
      </w:r>
      <w:proofErr w:type="gramStart"/>
      <w:r>
        <w:t>amount</w:t>
      </w:r>
      <w:proofErr w:type="gramEnd"/>
      <w:r>
        <w:t xml:space="preserve"> of </w:t>
      </w:r>
      <w:r w:rsidRPr="00521CB8">
        <w:rPr>
          <w:b/>
          <w:bCs/>
        </w:rPr>
        <w:t>opening</w:t>
      </w:r>
      <w:r>
        <w:t xml:space="preserve"> </w:t>
      </w:r>
      <w:r w:rsidRPr="00521CB8">
        <w:rPr>
          <w:b/>
          <w:bCs/>
        </w:rPr>
        <w:t>brackets</w:t>
      </w:r>
      <w:r>
        <w:t xml:space="preserve"> are the same as the </w:t>
      </w:r>
      <w:r w:rsidRPr="00521CB8">
        <w:rPr>
          <w:b/>
          <w:bCs/>
        </w:rPr>
        <w:t>closing</w:t>
      </w:r>
      <w:r>
        <w:t xml:space="preserve"> </w:t>
      </w:r>
      <w:r w:rsidRPr="00521CB8">
        <w:rPr>
          <w:b/>
          <w:bCs/>
        </w:rPr>
        <w:t>brackets</w:t>
      </w:r>
      <w:r>
        <w:t>.</w:t>
      </w:r>
      <w:r w:rsidR="006D071B">
        <w:t xml:space="preserve"> Method returns </w:t>
      </w:r>
      <w:r w:rsidR="006D071B" w:rsidRPr="006D071B">
        <w:rPr>
          <w:rFonts w:ascii="Consolas" w:hAnsi="Consolas"/>
          <w:b/>
          <w:bCs/>
        </w:rPr>
        <w:t>true</w:t>
      </w:r>
      <w:r w:rsidR="006D071B">
        <w:t xml:space="preserve"> if the brackets are balanced (</w:t>
      </w:r>
      <w:r w:rsidR="006D071B" w:rsidRPr="00521CB8">
        <w:rPr>
          <w:b/>
          <w:bCs/>
        </w:rPr>
        <w:t>opening</w:t>
      </w:r>
      <w:r w:rsidR="006D071B">
        <w:t xml:space="preserve"> </w:t>
      </w:r>
      <w:r w:rsidR="006D071B" w:rsidRPr="00521CB8">
        <w:rPr>
          <w:b/>
          <w:bCs/>
        </w:rPr>
        <w:t>brackets</w:t>
      </w:r>
      <w:r w:rsidR="006D071B">
        <w:t xml:space="preserve"> are the same as the </w:t>
      </w:r>
      <w:r w:rsidR="006D071B" w:rsidRPr="00521CB8">
        <w:rPr>
          <w:b/>
          <w:bCs/>
        </w:rPr>
        <w:t>closing</w:t>
      </w:r>
      <w:r w:rsidR="006D071B">
        <w:t xml:space="preserve"> </w:t>
      </w:r>
      <w:r w:rsidR="006D071B" w:rsidRPr="00521CB8">
        <w:rPr>
          <w:b/>
          <w:bCs/>
        </w:rPr>
        <w:t>brackets</w:t>
      </w:r>
      <w:r w:rsidR="006D071B">
        <w:rPr>
          <w:b/>
          <w:bCs/>
        </w:rPr>
        <w:t xml:space="preserve">), </w:t>
      </w:r>
      <w:r w:rsidR="006D071B" w:rsidRPr="006D071B">
        <w:t>otherwise returns</w:t>
      </w:r>
      <w:r w:rsidR="006D071B">
        <w:rPr>
          <w:b/>
          <w:bCs/>
        </w:rPr>
        <w:t xml:space="preserve"> </w:t>
      </w:r>
      <w:r w:rsidR="006D071B" w:rsidRPr="006D071B">
        <w:rPr>
          <w:rFonts w:ascii="Consolas" w:hAnsi="Consolas"/>
          <w:b/>
          <w:bCs/>
        </w:rPr>
        <w:t>false</w:t>
      </w:r>
      <w:r w:rsidR="006D071B">
        <w:rPr>
          <w:b/>
          <w:bCs/>
        </w:rPr>
        <w:t>.</w:t>
      </w:r>
    </w:p>
    <w:p w14:paraId="1A0B99B0" w14:textId="319C7004" w:rsidR="00F87984" w:rsidRPr="00F87984" w:rsidRDefault="00F87984" w:rsidP="00F87984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Style w:val="TableGrid"/>
        <w:tblW w:w="9329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4"/>
        <w:gridCol w:w="1275"/>
        <w:gridCol w:w="198"/>
        <w:gridCol w:w="2779"/>
        <w:gridCol w:w="1843"/>
      </w:tblGrid>
      <w:tr w:rsidR="00F87984" w14:paraId="72F0B73A" w14:textId="77777777" w:rsidTr="006D071B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3C6AF" w14:textId="77777777" w:rsidR="00F87984" w:rsidRDefault="00F87984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BA07EE" w14:textId="5F3DC920" w:rsidR="00F87984" w:rsidRDefault="006D071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CF25EE" w14:textId="77777777" w:rsidR="00F87984" w:rsidRDefault="00F87984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EE7AA" w14:textId="77777777" w:rsidR="00F87984" w:rsidRDefault="00F87984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3A342F" w14:textId="5CF848E0" w:rsidR="00F87984" w:rsidRDefault="006D071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F87984" w14:paraId="111119A1" w14:textId="77777777" w:rsidTr="006D071B">
        <w:trPr>
          <w:trHeight w:val="679"/>
        </w:trPr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E37C3" w14:textId="18322F82" w:rsidR="00F87984" w:rsidRDefault="0078667C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F87984" w:rsidRPr="006D071B">
              <w:rPr>
                <w:rFonts w:ascii="Consolas" w:hAnsi="Consolas"/>
                <w:bCs/>
                <w:noProof/>
                <w:color w:val="00B05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F87984" w:rsidRPr="006D071B">
              <w:rPr>
                <w:rFonts w:ascii="Consolas" w:hAnsi="Consolas"/>
                <w:bCs/>
                <w:noProof/>
                <w:color w:val="00B05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,"</w:t>
            </w:r>
            <w:r w:rsidR="00F87984" w:rsidRPr="006D071B">
              <w:rPr>
                <w:rFonts w:ascii="Consolas" w:hAnsi="Consolas"/>
                <w:bCs/>
                <w:noProof/>
                <w:color w:val="00B0F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"</w:t>
            </w:r>
            <w:r w:rsidR="00F87984" w:rsidRPr="006D071B">
              <w:rPr>
                <w:rFonts w:ascii="Consolas" w:hAnsi="Consolas"/>
                <w:bCs/>
                <w:noProof/>
                <w:color w:val="00B0F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380DF853" w14:textId="3A0C3AD4" w:rsidR="00F87984" w:rsidRDefault="00F87984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C62BF" w14:textId="1225FF22" w:rsidR="00F87984" w:rsidRDefault="006D071B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F64DDA8" w14:textId="77777777" w:rsidR="00F87984" w:rsidRDefault="00F87984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1AF4C" w14:textId="4288241E" w:rsidR="00F87984" w:rsidRPr="00F87984" w:rsidRDefault="0078667C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F87984" w:rsidRPr="006D071B">
              <w:rPr>
                <w:rFonts w:ascii="Consolas" w:hAnsi="Consolas"/>
                <w:bCs/>
                <w:noProof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,"</w:t>
            </w:r>
            <w:r w:rsidR="00F87984" w:rsidRPr="006D071B">
              <w:rPr>
                <w:rFonts w:ascii="Consolas" w:hAnsi="Consolas"/>
                <w:bCs/>
                <w:noProof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F87984" w:rsidRPr="006D071B">
              <w:rPr>
                <w:rFonts w:ascii="Consolas" w:hAnsi="Consolas"/>
                <w:bCs/>
                <w:noProof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1489E3DD" w14:textId="77777777" w:rsidR="00F87984" w:rsidRDefault="00F87984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744A5" w14:textId="5ABDD5B4" w:rsidR="00F87984" w:rsidRPr="006D071B" w:rsidRDefault="006D071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50BEE479" w14:textId="604753BD" w:rsidR="00F87984" w:rsidRDefault="00F87984" w:rsidP="00F87984"/>
    <w:tbl>
      <w:tblPr>
        <w:tblStyle w:val="TableGrid"/>
        <w:tblW w:w="9329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4"/>
        <w:gridCol w:w="1275"/>
        <w:gridCol w:w="198"/>
        <w:gridCol w:w="2779"/>
        <w:gridCol w:w="1843"/>
      </w:tblGrid>
      <w:tr w:rsidR="006D071B" w14:paraId="62EE5F51" w14:textId="77777777" w:rsidTr="006D071B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97F57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7702B2" w14:textId="5E753DD0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AAF5B8D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5817DA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7C1B1" w14:textId="64426948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6D071B" w14:paraId="251AD783" w14:textId="77777777" w:rsidTr="006D071B">
        <w:trPr>
          <w:trHeight w:val="679"/>
        </w:trPr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B9338" w14:textId="163ADCEA" w:rsidR="006D071B" w:rsidRDefault="0078667C" w:rsidP="002A426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}</w:t>
            </w:r>
          </w:p>
          <w:p w14:paraId="35DBC1A8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11CAD" w14:textId="12945DC7" w:rsidR="006D071B" w:rsidRP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D6001A" w14:textId="77777777" w:rsidR="006D071B" w:rsidRDefault="006D071B" w:rsidP="002A4269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F4CE8" w14:textId="3B86F42E" w:rsidR="006D071B" w:rsidRDefault="0078667C" w:rsidP="006D071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6D071B" w:rsidRPr="006D071B">
              <w:rPr>
                <w:rFonts w:ascii="Consolas" w:hAnsi="Consolas"/>
                <w:bCs/>
                <w:noProof/>
                <w:color w:val="00B05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6D071B" w:rsidRPr="006D071B">
              <w:rPr>
                <w:rFonts w:ascii="Consolas" w:hAnsi="Consolas"/>
                <w:bCs/>
                <w:noProof/>
                <w:color w:val="00B05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7788137D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08D55" w14:textId="452342B2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</w:tr>
    </w:tbl>
    <w:p w14:paraId="2B646A94" w14:textId="2E00B745" w:rsidR="006D071B" w:rsidRDefault="006D071B" w:rsidP="00F87984"/>
    <w:tbl>
      <w:tblPr>
        <w:tblStyle w:val="TableGrid"/>
        <w:tblW w:w="9329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4"/>
        <w:gridCol w:w="1275"/>
        <w:gridCol w:w="198"/>
        <w:gridCol w:w="2779"/>
        <w:gridCol w:w="1843"/>
      </w:tblGrid>
      <w:tr w:rsidR="006D071B" w14:paraId="22244FCA" w14:textId="77777777" w:rsidTr="006D071B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8C6A4C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D68E25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318058C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99991D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93AB6E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6D071B" w14:paraId="17D3116E" w14:textId="77777777" w:rsidTr="006D071B">
        <w:trPr>
          <w:trHeight w:val="679"/>
        </w:trPr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5AE08" w14:textId="0051A2FA" w:rsidR="006D071B" w:rsidRDefault="0078667C" w:rsidP="002A426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(", ")", "(", ")", ")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68C244D7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7E76F" w14:textId="49A1AFB8" w:rsidR="006D071B" w:rsidRP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alse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8D68CC8" w14:textId="77777777" w:rsidR="006D071B" w:rsidRDefault="006D071B" w:rsidP="002A4269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38714" w14:textId="4FB91837" w:rsidR="006D071B" w:rsidRDefault="0078667C" w:rsidP="002A426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6D071B">
              <w:rPr>
                <w:rFonts w:ascii="Consolas" w:hAnsi="Consolas"/>
                <w:bCs/>
                <w:noProof/>
                <w:color w:val="00B05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6D071B">
              <w:rPr>
                <w:rFonts w:ascii="Consolas" w:hAnsi="Consolas"/>
                <w:bCs/>
                <w:noProof/>
                <w:color w:val="00B05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28C213D6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FBF1A" w14:textId="2A2B5015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6C839F8A" w14:textId="77777777" w:rsidR="006D071B" w:rsidRPr="00F87984" w:rsidRDefault="006D071B" w:rsidP="00F87984"/>
    <w:p w14:paraId="2DFD84A5" w14:textId="06F912C7" w:rsidR="0015215C" w:rsidRDefault="0015215C" w:rsidP="00521CB8">
      <w:r>
        <w:t xml:space="preserve">The method is found in the </w:t>
      </w:r>
      <w:r>
        <w:rPr>
          <w:rStyle w:val="CodeChar"/>
        </w:rPr>
        <w:t>BalancedBrackets</w:t>
      </w:r>
      <w:r w:rsidRPr="00DD25F7">
        <w:rPr>
          <w:rStyle w:val="CodeChar"/>
        </w:rPr>
        <w:t>.cs</w:t>
      </w:r>
      <w:r>
        <w:t xml:space="preserve"> file:</w:t>
      </w:r>
    </w:p>
    <w:p w14:paraId="5457BA46" w14:textId="40ECB09C" w:rsidR="00521CB8" w:rsidRDefault="00521CB8" w:rsidP="00521CB8">
      <w:r>
        <w:rPr>
          <w:noProof/>
        </w:rPr>
        <w:lastRenderedPageBreak/>
        <w:drawing>
          <wp:inline distT="0" distB="0" distL="0" distR="0" wp14:anchorId="534019F3" wp14:editId="2C970290">
            <wp:extent cx="3543300" cy="3670635"/>
            <wp:effectExtent l="152400" t="152400" r="361950" b="368300"/>
            <wp:docPr id="3798798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879830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53483" cy="36811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D3000A" w14:textId="77777777" w:rsidR="00521CB8" w:rsidRDefault="0015215C" w:rsidP="00521CB8">
      <w:r>
        <w:rPr>
          <w:noProof/>
        </w:rPr>
        <w:drawing>
          <wp:inline distT="0" distB="0" distL="0" distR="0" wp14:anchorId="5D0F5824" wp14:editId="30B54AC6">
            <wp:extent cx="2232660" cy="548705"/>
            <wp:effectExtent l="152400" t="152400" r="358140" b="365760"/>
            <wp:docPr id="915145450" name="Picture 1" descr="A close up of a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145450" name="Picture 1" descr="A close up of a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70880" cy="5580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54B321" w14:textId="246DA801" w:rsidR="0015215C" w:rsidRDefault="0015215C" w:rsidP="00521CB8">
      <w:r>
        <w:t xml:space="preserve">You are given a </w:t>
      </w:r>
      <w:r w:rsidRPr="00521CB8">
        <w:rPr>
          <w:b/>
          <w:bCs/>
        </w:rPr>
        <w:t>test</w:t>
      </w:r>
      <w:r>
        <w:t xml:space="preserve"> </w:t>
      </w:r>
      <w:r w:rsidRPr="00521CB8">
        <w:rPr>
          <w:b/>
          <w:bCs/>
        </w:rPr>
        <w:t>file</w:t>
      </w:r>
      <w:r>
        <w:t xml:space="preserve"> </w:t>
      </w:r>
      <w:r>
        <w:rPr>
          <w:rStyle w:val="CodeChar"/>
        </w:rPr>
        <w:t>BalancedBracketsTests</w:t>
      </w:r>
      <w:r w:rsidRPr="00DD25F7">
        <w:rPr>
          <w:rStyle w:val="CodeChar"/>
        </w:rPr>
        <w:t>.cs</w:t>
      </w:r>
      <w:r>
        <w:t xml:space="preserve"> containing </w:t>
      </w:r>
      <w:r w:rsidRPr="00521CB8">
        <w:rPr>
          <w:b/>
          <w:bCs/>
        </w:rPr>
        <w:t>5 empty tests</w:t>
      </w:r>
      <w:r>
        <w:t>. Implement all the unit tests:</w:t>
      </w:r>
    </w:p>
    <w:p w14:paraId="743C27AC" w14:textId="77777777" w:rsidR="00521CB8" w:rsidRPr="00521CB8" w:rsidRDefault="0015215C" w:rsidP="00521CB8">
      <w:r>
        <w:rPr>
          <w:noProof/>
        </w:rPr>
        <w:drawing>
          <wp:inline distT="0" distB="0" distL="0" distR="0" wp14:anchorId="360264C6" wp14:editId="14E0C76A">
            <wp:extent cx="4762500" cy="2823270"/>
            <wp:effectExtent l="152400" t="152400" r="361950" b="358140"/>
            <wp:docPr id="3309004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90049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77949" cy="28324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5E55D3" w14:textId="0863B5A5" w:rsidR="0015215C" w:rsidRDefault="0015215C" w:rsidP="00521CB8">
      <w:pPr>
        <w:rPr>
          <w:b/>
          <w:bCs/>
          <w:lang w:val="en-GB"/>
        </w:rPr>
      </w:pPr>
      <w:r w:rsidRPr="00521CB8">
        <w:rPr>
          <w:lang w:val="en-GB"/>
        </w:rPr>
        <w:t xml:space="preserve">When you are ready make sure your </w:t>
      </w:r>
      <w:r w:rsidRPr="00521CB8">
        <w:rPr>
          <w:b/>
          <w:bCs/>
          <w:lang w:val="en-GB"/>
        </w:rPr>
        <w:t>tests run:</w:t>
      </w:r>
    </w:p>
    <w:p w14:paraId="62F9D453" w14:textId="55561410" w:rsidR="002877ED" w:rsidRDefault="009E74EF" w:rsidP="00F87984">
      <w:r>
        <w:rPr>
          <w:noProof/>
        </w:rPr>
        <w:lastRenderedPageBreak/>
        <w:drawing>
          <wp:inline distT="0" distB="0" distL="0" distR="0" wp14:anchorId="1B354C5E" wp14:editId="66BF6E9D">
            <wp:extent cx="3078480" cy="1003997"/>
            <wp:effectExtent l="152400" t="152400" r="369570" b="367665"/>
            <wp:docPr id="6589954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9954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00466" cy="10111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C55018" w14:textId="77777777" w:rsidR="00F35B42" w:rsidRDefault="00F35B42" w:rsidP="00F35B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24C824D" w14:textId="77777777" w:rsidR="00F35B42" w:rsidRPr="00F87984" w:rsidRDefault="00F35B42" w:rsidP="00F87984"/>
    <w:sectPr w:rsidR="00F35B42" w:rsidRPr="00F8798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7A67B" w14:textId="77777777" w:rsidR="004F28ED" w:rsidRDefault="004F28ED">
      <w:pPr>
        <w:spacing w:before="0" w:after="0" w:line="240" w:lineRule="auto"/>
      </w:pPr>
      <w:r>
        <w:separator/>
      </w:r>
    </w:p>
  </w:endnote>
  <w:endnote w:type="continuationSeparator" w:id="0">
    <w:p w14:paraId="55B9ACD4" w14:textId="77777777" w:rsidR="004F28ED" w:rsidRDefault="004F28E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140FB" w14:textId="77777777" w:rsidR="004F28ED" w:rsidRDefault="004F28ED">
      <w:pPr>
        <w:spacing w:before="0" w:after="0" w:line="240" w:lineRule="auto"/>
      </w:pPr>
      <w:r>
        <w:separator/>
      </w:r>
    </w:p>
  </w:footnote>
  <w:footnote w:type="continuationSeparator" w:id="0">
    <w:p w14:paraId="188EAF4A" w14:textId="77777777" w:rsidR="004F28ED" w:rsidRDefault="004F28E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3285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DB6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28ED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D071B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8667C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64C0"/>
    <w:rsid w:val="00A5785B"/>
    <w:rsid w:val="00A62F6E"/>
    <w:rsid w:val="00A63474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35B42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984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71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44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7</TotalTime>
  <Pages>3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59</cp:revision>
  <dcterms:created xsi:type="dcterms:W3CDTF">2023-09-26T19:58:00Z</dcterms:created>
  <dcterms:modified xsi:type="dcterms:W3CDTF">2023-10-31T16:00:00Z</dcterms:modified>
</cp:coreProperties>
</file>